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:rsidR="0098088E" w:rsidRDefault="00FD5D86" w14:paraId="592BE1EE" w14:textId="77777777">
      <w:r>
        <w:rPr>
          <w:sz w:val="28"/>
          <w:szCs w:val="28"/>
        </w:rPr>
        <w:t xml:space="preserve">Assessment of Processes that Change Earth’s Surface               </w:t>
      </w:r>
    </w:p>
    <w:p w:rsidR="0098088E" w:rsidRDefault="0098088E" w14:paraId="672A6659" w14:textId="77777777">
      <w:pPr>
        <w:rPr>
          <w:sz w:val="20"/>
          <w:szCs w:val="20"/>
          <w:highlight w:val="white"/>
        </w:rPr>
      </w:pPr>
    </w:p>
    <w:p w:rsidR="0098088E" w:rsidRDefault="00FD5D86" w14:paraId="08AF3C9C" w14:textId="77777777">
      <w:pPr>
        <w:rPr>
          <w:highlight w:val="white"/>
        </w:rPr>
      </w:pPr>
      <w:r>
        <w:rPr>
          <w:highlight w:val="white"/>
        </w:rPr>
        <w:t>Construct an explanation describing how Earth’s surface has changed over different time and spatial scales by comparing and contrasting two of the different events/formations.</w:t>
      </w:r>
    </w:p>
    <w:p w:rsidR="0098088E" w:rsidRDefault="0098088E" w14:paraId="0A37501D" w14:textId="77777777">
      <w:pPr>
        <w:rPr>
          <w:highlight w:val="white"/>
        </w:rPr>
      </w:pPr>
    </w:p>
    <w:tbl>
      <w:tblPr>
        <w:tblStyle w:val="a"/>
        <w:tblW w:w="1078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4500"/>
        <w:gridCol w:w="4785"/>
      </w:tblGrid>
      <w:tr w:rsidR="0098088E" w14:paraId="58E87161" w14:textId="77777777">
        <w:trPr>
          <w:trHeight w:val="750"/>
        </w:trPr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5DAB6C7B" w14:textId="77777777">
            <w:pPr>
              <w:widowControl w:val="0"/>
              <w:spacing w:line="240" w:lineRule="auto"/>
              <w:rPr>
                <w:highlight w:val="white"/>
              </w:rPr>
            </w:pPr>
          </w:p>
          <w:p w:rsidR="0098088E" w:rsidRDefault="0098088E" w14:paraId="02EB378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C4879D2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Location: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454B23F8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Location:</w:t>
            </w:r>
          </w:p>
        </w:tc>
      </w:tr>
      <w:tr w:rsidR="0098088E" w14:paraId="6AF59CED" w14:textId="77777777">
        <w:trPr>
          <w:trHeight w:val="2190"/>
        </w:trPr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7441E31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b/>
                <w:highlight w:val="white"/>
                <w:u w:val="single"/>
              </w:rPr>
              <w:t xml:space="preserve">Time </w:t>
            </w:r>
            <w:r>
              <w:rPr>
                <w:highlight w:val="white"/>
              </w:rPr>
              <w:t xml:space="preserve">scale evidence  </w:t>
            </w:r>
          </w:p>
          <w:p w:rsidR="0098088E" w:rsidRDefault="0098088E" w14:paraId="6A05A80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5A39BB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41C8F39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  <w:p w:rsidR="0098088E" w:rsidRDefault="0098088E" w14:paraId="72A3D3E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</w:tr>
      <w:tr w:rsidR="0098088E" w14:paraId="0D9F3BC7" w14:textId="77777777">
        <w:trPr>
          <w:trHeight w:val="2325"/>
        </w:trPr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7602B4B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b/>
                <w:highlight w:val="white"/>
                <w:u w:val="single"/>
              </w:rPr>
              <w:t xml:space="preserve">Size </w:t>
            </w:r>
            <w:r>
              <w:rPr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spacial</w:t>
            </w:r>
            <w:proofErr w:type="spellEnd"/>
            <w:r>
              <w:rPr>
                <w:highlight w:val="white"/>
              </w:rPr>
              <w:t>) scale evidence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0D0B940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0E27B00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</w:tr>
    </w:tbl>
    <w:p w:rsidR="0098088E" w:rsidRDefault="0098088E" w14:paraId="44EAFD9C" w14:textId="77777777">
      <w:pPr>
        <w:rPr>
          <w:highlight w:val="white"/>
        </w:rPr>
      </w:pPr>
    </w:p>
    <w:p w:rsidR="0098088E" w:rsidRDefault="0098088E" w14:paraId="4B94D5A5" w14:textId="77777777">
      <w:pPr>
        <w:rPr>
          <w:highlight w:val="white"/>
        </w:rPr>
      </w:pPr>
    </w:p>
    <w:tbl>
      <w:tblPr>
        <w:tblStyle w:val="a0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98088E" w:rsidTr="008471AC" w14:paraId="2E1BA543" w14:textId="77777777">
        <w:trPr>
          <w:trHeight w:val="5541"/>
        </w:trPr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2F32A0B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Paragraph(s)</w:t>
            </w:r>
          </w:p>
        </w:tc>
      </w:tr>
    </w:tbl>
    <w:p w:rsidR="0098088E" w:rsidRDefault="00FD5D86" w14:paraId="1175A9B7" w14:textId="77777777">
      <w:pPr>
        <w:jc w:val="right"/>
        <w:rPr>
          <w:highlight w:val="white"/>
        </w:rPr>
      </w:pPr>
      <w:r>
        <w:rPr>
          <w:highlight w:val="white"/>
        </w:rPr>
        <w:lastRenderedPageBreak/>
        <w:t>Name ____________________</w:t>
      </w:r>
    </w:p>
    <w:p w:rsidR="0098088E" w:rsidRDefault="00FD5D86" w14:paraId="15DF51D1" w14:textId="77777777">
      <w:pPr>
        <w:rPr>
          <w:highlight w:val="white"/>
        </w:rPr>
      </w:pPr>
      <w:proofErr w:type="spellStart"/>
      <w:r>
        <w:rPr>
          <w:highlight w:val="white"/>
        </w:rPr>
        <w:t>Self Evaluation</w:t>
      </w:r>
      <w:proofErr w:type="spellEnd"/>
      <w:r>
        <w:rPr>
          <w:highlight w:val="white"/>
        </w:rPr>
        <w:t>:</w:t>
      </w:r>
    </w:p>
    <w:p w:rsidR="0098088E" w:rsidRDefault="00FD5D86" w14:paraId="4D2EE056" w14:textId="77777777">
      <w:pPr>
        <w:rPr>
          <w:highlight w:val="white"/>
        </w:rPr>
      </w:pPr>
      <w:r>
        <w:rPr>
          <w:highlight w:val="white"/>
        </w:rPr>
        <w:t>Rubric:</w:t>
      </w:r>
    </w:p>
    <w:tbl>
      <w:tblPr>
        <w:tblStyle w:val="a1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  <w:gridCol w:w="2160"/>
        <w:gridCol w:w="2160"/>
        <w:gridCol w:w="2160"/>
      </w:tblGrid>
      <w:tr w:rsidR="0098088E" w:rsidTr="09930874" w14:paraId="2ED8C1CE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98088E" w14:paraId="049F31CB" w14:textId="77777777">
            <w:pPr>
              <w:widowControl w:val="0"/>
              <w:spacing w:line="240" w:lineRule="auto"/>
              <w:rPr>
                <w:highlight w:val="white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51DE20D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Above 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588ECD8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387BFBDC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Approaching 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678E810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Below proficient: </w:t>
            </w:r>
          </w:p>
        </w:tc>
      </w:tr>
      <w:tr w:rsidR="0098088E" w:rsidTr="09930874" w14:paraId="22031B49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040957B6" w14:textId="429EDEB9" w14:noSpellErr="1">
            <w:pPr>
              <w:widowControl w:val="0"/>
              <w:spacing w:line="240" w:lineRule="auto"/>
              <w:rPr>
                <w:highlight w:val="white"/>
              </w:rPr>
            </w:pPr>
            <w:r w:rsidRPr="09930874" w:rsidR="09930874">
              <w:rPr>
                <w:highlight w:val="white"/>
              </w:rPr>
              <w:t>Correctly compare</w:t>
            </w:r>
            <w:r w:rsidRPr="09930874" w:rsidR="09930874">
              <w:rPr>
                <w:highlight w:val="white"/>
              </w:rPr>
              <w:t>d</w:t>
            </w:r>
            <w:r w:rsidRPr="09930874" w:rsidR="09930874">
              <w:rPr>
                <w:highlight w:val="white"/>
              </w:rPr>
              <w:t xml:space="preserve"> two events/</w:t>
            </w:r>
            <w:r w:rsidRPr="09930874" w:rsidR="09930874">
              <w:rPr>
                <w:highlight w:val="white"/>
              </w:rPr>
              <w:t xml:space="preserve"> </w:t>
            </w:r>
            <w:r w:rsidRPr="09930874" w:rsidR="09930874">
              <w:rPr>
                <w:highlight w:val="white"/>
              </w:rPr>
              <w:t xml:space="preserve">formations on </w:t>
            </w:r>
            <w:r w:rsidRPr="09930874" w:rsidR="09930874">
              <w:rPr>
                <w:highlight w:val="white"/>
              </w:rPr>
              <w:t xml:space="preserve">a </w:t>
            </w:r>
            <w:r w:rsidRPr="09930874" w:rsidR="09930874">
              <w:rPr>
                <w:b w:val="1"/>
                <w:bCs w:val="1"/>
                <w:highlight w:val="white"/>
              </w:rPr>
              <w:t>time scale</w:t>
            </w:r>
            <w:r w:rsidRPr="09930874" w:rsidR="09930874">
              <w:rPr>
                <w:highlight w:val="white"/>
              </w:rPr>
              <w:t xml:space="preserve"> based on evidenc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7725D276" w14:textId="645F99DF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Cite</w:t>
            </w:r>
            <w:r w:rsidR="005D1027">
              <w:rPr>
                <w:highlight w:val="white"/>
              </w:rPr>
              <w:t>d</w:t>
            </w:r>
            <w:r>
              <w:rPr>
                <w:highlight w:val="white"/>
              </w:rPr>
              <w:t xml:space="preserve"> multiple </w:t>
            </w:r>
            <w:r w:rsidR="00184506">
              <w:rPr>
                <w:highlight w:val="white"/>
              </w:rPr>
              <w:t xml:space="preserve">pieces of </w:t>
            </w:r>
            <w:r>
              <w:rPr>
                <w:highlight w:val="white"/>
              </w:rPr>
              <w:t>evidence from the text and scientific reasoning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0E198987" w14:textId="61827216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Used evidence from the text and scientific reasoning</w:t>
            </w:r>
            <w:r w:rsidR="005D1027">
              <w:rPr>
                <w:highlight w:val="white"/>
              </w:rPr>
              <w:t>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18FA9969" w14:textId="008AB8BF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Use</w:t>
            </w:r>
            <w:r w:rsidR="005D1027">
              <w:rPr>
                <w:highlight w:val="white"/>
              </w:rPr>
              <w:t>d</w:t>
            </w:r>
            <w:r>
              <w:rPr>
                <w:highlight w:val="white"/>
              </w:rPr>
              <w:t xml:space="preserve"> some reasoning </w:t>
            </w:r>
            <w:r w:rsidR="00184506">
              <w:rPr>
                <w:highlight w:val="white"/>
              </w:rPr>
              <w:t>b</w:t>
            </w:r>
            <w:r>
              <w:rPr>
                <w:highlight w:val="white"/>
              </w:rPr>
              <w:t>ut fail</w:t>
            </w:r>
            <w:r w:rsidR="005D1027">
              <w:rPr>
                <w:highlight w:val="white"/>
              </w:rPr>
              <w:t>ed</w:t>
            </w:r>
            <w:r>
              <w:rPr>
                <w:highlight w:val="white"/>
              </w:rPr>
              <w:t xml:space="preserve"> to use clear evidence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402E5FC0" w14:textId="671E62CD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Did not use </w:t>
            </w:r>
            <w:r w:rsidR="008C4F32">
              <w:rPr>
                <w:highlight w:val="white"/>
              </w:rPr>
              <w:t xml:space="preserve">any </w:t>
            </w:r>
            <w:r>
              <w:rPr>
                <w:highlight w:val="white"/>
              </w:rPr>
              <w:t xml:space="preserve">evidence in </w:t>
            </w:r>
            <w:r w:rsidR="008C4F32">
              <w:rPr>
                <w:highlight w:val="white"/>
              </w:rPr>
              <w:t xml:space="preserve">their </w:t>
            </w:r>
            <w:r>
              <w:rPr>
                <w:highlight w:val="white"/>
              </w:rPr>
              <w:t>explanation.</w:t>
            </w:r>
          </w:p>
        </w:tc>
      </w:tr>
      <w:tr w:rsidR="0098088E" w:rsidTr="09930874" w14:paraId="6E535200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49E65C7B" w14:textId="63D32976" w14:noSpellErr="1">
            <w:pPr>
              <w:widowControl w:val="0"/>
              <w:spacing w:line="240" w:lineRule="auto"/>
              <w:rPr>
                <w:highlight w:val="white"/>
              </w:rPr>
            </w:pPr>
            <w:r w:rsidRPr="09930874" w:rsidR="09930874">
              <w:rPr>
                <w:highlight w:val="white"/>
              </w:rPr>
              <w:t>Correctly compare</w:t>
            </w:r>
            <w:r w:rsidRPr="09930874" w:rsidR="09930874">
              <w:rPr>
                <w:highlight w:val="white"/>
              </w:rPr>
              <w:t>d</w:t>
            </w:r>
            <w:r w:rsidRPr="09930874" w:rsidR="09930874">
              <w:rPr>
                <w:highlight w:val="white"/>
              </w:rPr>
              <w:t xml:space="preserve"> two events/</w:t>
            </w:r>
            <w:r w:rsidRPr="09930874" w:rsidR="09930874">
              <w:rPr>
                <w:highlight w:val="white"/>
              </w:rPr>
              <w:t xml:space="preserve"> </w:t>
            </w:r>
            <w:r w:rsidRPr="09930874" w:rsidR="09930874">
              <w:rPr>
                <w:highlight w:val="white"/>
              </w:rPr>
              <w:t xml:space="preserve">formations on a </w:t>
            </w:r>
            <w:r w:rsidRPr="09930874" w:rsidR="09930874">
              <w:rPr>
                <w:b w:val="1"/>
                <w:bCs w:val="1"/>
                <w:highlight w:val="white"/>
              </w:rPr>
              <w:t>spatial scale</w:t>
            </w:r>
            <w:r w:rsidRPr="09930874" w:rsidR="09930874">
              <w:rPr>
                <w:highlight w:val="white"/>
              </w:rPr>
              <w:t xml:space="preserve"> based on evidenc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2A0912F" w14:textId="36EA6DEF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Cite</w:t>
            </w:r>
            <w:r w:rsidR="005D1027">
              <w:rPr>
                <w:highlight w:val="white"/>
              </w:rPr>
              <w:t>d</w:t>
            </w:r>
            <w:r>
              <w:rPr>
                <w:highlight w:val="white"/>
              </w:rPr>
              <w:t xml:space="preserve"> multiple </w:t>
            </w:r>
            <w:r w:rsidR="00D415C2">
              <w:rPr>
                <w:highlight w:val="white"/>
              </w:rPr>
              <w:t xml:space="preserve">pieces of </w:t>
            </w:r>
            <w:r>
              <w:rPr>
                <w:highlight w:val="white"/>
              </w:rPr>
              <w:t>evidence from the text and scientific reasoning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4B47EC8D" w14:textId="77777777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Used evidence from the text and scientific reasoning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4CDD3DE0" w14:textId="3C2D3A4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Use</w:t>
            </w:r>
            <w:r w:rsidR="005D1027">
              <w:rPr>
                <w:highlight w:val="white"/>
              </w:rPr>
              <w:t>d</w:t>
            </w:r>
            <w:r>
              <w:rPr>
                <w:highlight w:val="white"/>
              </w:rPr>
              <w:t xml:space="preserve"> some reasoning </w:t>
            </w:r>
            <w:r w:rsidR="008C4F32">
              <w:rPr>
                <w:highlight w:val="white"/>
              </w:rPr>
              <w:t>b</w:t>
            </w:r>
            <w:r>
              <w:rPr>
                <w:highlight w:val="white"/>
              </w:rPr>
              <w:t>ut fail</w:t>
            </w:r>
            <w:r w:rsidR="005D1027">
              <w:rPr>
                <w:highlight w:val="white"/>
              </w:rPr>
              <w:t>ed</w:t>
            </w:r>
            <w:r>
              <w:rPr>
                <w:highlight w:val="white"/>
              </w:rPr>
              <w:t xml:space="preserve"> to use clear evidenc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088E" w:rsidRDefault="00FD5D86" w14:paraId="519423BA" w14:textId="5BC0E6CE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Did not use </w:t>
            </w:r>
            <w:r w:rsidR="008C4F32">
              <w:rPr>
                <w:highlight w:val="white"/>
              </w:rPr>
              <w:t>any</w:t>
            </w:r>
            <w:r>
              <w:rPr>
                <w:highlight w:val="white"/>
              </w:rPr>
              <w:t xml:space="preserve"> evidence in </w:t>
            </w:r>
            <w:r w:rsidR="008C4F32">
              <w:rPr>
                <w:highlight w:val="white"/>
              </w:rPr>
              <w:t xml:space="preserve">their </w:t>
            </w:r>
            <w:r>
              <w:rPr>
                <w:highlight w:val="white"/>
              </w:rPr>
              <w:t>explanation.</w:t>
            </w:r>
          </w:p>
        </w:tc>
      </w:tr>
    </w:tbl>
    <w:p w:rsidR="0098088E" w:rsidRDefault="0098088E" w14:paraId="53128261" w14:textId="77777777">
      <w:pPr>
        <w:rPr>
          <w:highlight w:val="white"/>
        </w:rPr>
      </w:pPr>
    </w:p>
    <w:p w:rsidR="0098088E" w:rsidRDefault="0098088E" w14:paraId="62486C05" w14:textId="77777777">
      <w:pPr>
        <w:rPr>
          <w:highlight w:val="white"/>
        </w:rPr>
      </w:pPr>
    </w:p>
    <w:p w:rsidR="0098088E" w:rsidRDefault="0098088E" w14:paraId="4101652C" w14:textId="77777777">
      <w:pPr>
        <w:rPr>
          <w:highlight w:val="white"/>
        </w:rPr>
      </w:pPr>
    </w:p>
    <w:p w:rsidR="0098088E" w:rsidRDefault="0098088E" w14:paraId="4B99056E" w14:textId="77777777">
      <w:pPr>
        <w:rPr>
          <w:highlight w:val="white"/>
        </w:rPr>
      </w:pPr>
    </w:p>
    <w:p w:rsidR="0098088E" w:rsidRDefault="0098088E" w14:paraId="1299C43A" w14:textId="77777777">
      <w:pPr>
        <w:rPr>
          <w:highlight w:val="white"/>
        </w:rPr>
      </w:pPr>
    </w:p>
    <w:p w:rsidR="0098088E" w:rsidRDefault="0098088E" w14:paraId="4DDBEF00" w14:textId="77777777">
      <w:pPr>
        <w:rPr>
          <w:highlight w:val="white"/>
        </w:rPr>
      </w:pPr>
    </w:p>
    <w:p w:rsidR="0098088E" w:rsidRDefault="0098088E" w14:paraId="3461D779" w14:textId="77777777">
      <w:pPr>
        <w:rPr>
          <w:highlight w:val="white"/>
        </w:rPr>
      </w:pPr>
    </w:p>
    <w:p w:rsidR="0098088E" w:rsidRDefault="0098088E" w14:paraId="3CF2D8B6" w14:textId="77777777">
      <w:pPr>
        <w:rPr>
          <w:highlight w:val="white"/>
        </w:rPr>
      </w:pPr>
    </w:p>
    <w:p w:rsidR="0098088E" w:rsidRDefault="0098088E" w14:paraId="0FB78278" w14:textId="77777777">
      <w:pPr>
        <w:rPr>
          <w:highlight w:val="white"/>
        </w:rPr>
      </w:pPr>
    </w:p>
    <w:p w:rsidR="0098088E" w:rsidRDefault="0098088E" w14:paraId="1FC39945" w14:textId="77777777">
      <w:pPr>
        <w:rPr>
          <w:highlight w:val="white"/>
        </w:rPr>
      </w:pPr>
    </w:p>
    <w:sectPr w:rsidR="0098088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25E7C" w:rsidP="008471AC" w:rsidRDefault="00225E7C" w14:paraId="75F00E81" w14:textId="77777777">
      <w:pPr>
        <w:spacing w:line="240" w:lineRule="auto"/>
      </w:pPr>
      <w:r>
        <w:separator/>
      </w:r>
    </w:p>
  </w:endnote>
  <w:endnote w:type="continuationSeparator" w:id="0">
    <w:p w:rsidR="00225E7C" w:rsidP="008471AC" w:rsidRDefault="00225E7C" w14:paraId="06C4ADCB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471AC" w:rsidRDefault="008471AC" w14:paraId="3C5648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du wp14">
  <w:p w:rsidR="008471AC" w:rsidRDefault="008471AC" w14:paraId="34518133" w14:textId="765F7448">
    <w:pPr>
      <w:pStyle w:val="Footer"/>
    </w:pPr>
    <w:r w:rsidRPr="008471AC">
      <mc:AlternateContent>
        <mc:Choice Requires="wpg">
          <w:drawing>
            <wp:anchor distT="0" distB="0" distL="114300" distR="114300" simplePos="0" relativeHeight="251659264" behindDoc="0" locked="0" layoutInCell="1" allowOverlap="1" wp14:anchorId="46FCE72A" wp14:editId="6BE94FDF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72652939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71AC" w:rsidP="008471AC" w:rsidRDefault="008471AC" w14:paraId="32B5753D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10939652" name="Right Triangle 121093965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445870614" name="Picture 1445870614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91654840" name="Picture 209165484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7" style="position:absolute;margin-left:0;margin-top:0;width:221.75pt;height:28.1pt;z-index:251659264;mso-position-horizontal:center;mso-width-relative:margin;mso-height-relative:margin" coordsize="50411,4745" o:spid="_x0000_s1026" w14:anchorId="46FCE72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">
                <v:textbox style="mso-fit-shape-to-text:t">
                  <w:txbxContent>
                    <w:p w:rsidR="008471AC" w:rsidP="008471AC" w:rsidRDefault="008471AC" w14:paraId="32B5753D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1210939652" style="position:absolute;top:3394;width:50346;height:1351;flip:x;visibility:visible;mso-wrap-style:square;v-text-anchor:middle" o:spid="_x0000_s1028" fillcolor="#002f60" strokecolor="#243f60 [1604]" strokeweight="2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445870614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2091654840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471AC" w:rsidRDefault="008471AC" w14:paraId="40D07FD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25E7C" w:rsidP="008471AC" w:rsidRDefault="00225E7C" w14:paraId="78DE9E3F" w14:textId="77777777">
      <w:pPr>
        <w:spacing w:line="240" w:lineRule="auto"/>
      </w:pPr>
      <w:r>
        <w:separator/>
      </w:r>
    </w:p>
  </w:footnote>
  <w:footnote w:type="continuationSeparator" w:id="0">
    <w:p w:rsidR="00225E7C" w:rsidP="008471AC" w:rsidRDefault="00225E7C" w14:paraId="6A4AE0A7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471AC" w:rsidRDefault="008471AC" w14:paraId="3B41960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471AC" w:rsidRDefault="008471AC" w14:paraId="7A0DB5C3" w14:textId="774F23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471AC" w:rsidRDefault="008471AC" w14:paraId="7A56C402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NDAwNzW2NDMyMDJQ0lEKTi0uzszPAykwrAUA6HkgSywAAAA="/>
  </w:docVars>
  <w:rsids>
    <w:rsidRoot w:val="0098088E"/>
    <w:rsid w:val="00184506"/>
    <w:rsid w:val="00225E7C"/>
    <w:rsid w:val="005D1027"/>
    <w:rsid w:val="00621DA5"/>
    <w:rsid w:val="008471AC"/>
    <w:rsid w:val="008C4F32"/>
    <w:rsid w:val="0098088E"/>
    <w:rsid w:val="00D415C2"/>
    <w:rsid w:val="00FD5D86"/>
    <w:rsid w:val="00FF7AF9"/>
    <w:rsid w:val="09930874"/>
    <w:rsid w:val="0F52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917F5"/>
  <w15:docId w15:val="{2F8C5E0E-AC05-4EEE-A91C-DD2B96BD0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471AC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471AC"/>
  </w:style>
  <w:style w:type="paragraph" w:styleId="Footer">
    <w:name w:val="footer"/>
    <w:basedOn w:val="Normal"/>
    <w:link w:val="FooterChar"/>
    <w:uiPriority w:val="99"/>
    <w:unhideWhenUsed/>
    <w:rsid w:val="008471AC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47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Brice Reeves</lastModifiedBy>
  <revision>10</revision>
  <dcterms:created xsi:type="dcterms:W3CDTF">2024-01-19T17:13:00.0000000Z</dcterms:created>
  <dcterms:modified xsi:type="dcterms:W3CDTF">2024-03-01T15:15:18.8442105Z</dcterms:modified>
</coreProperties>
</file>